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7.jpg" ContentType="image/jpeg"/>
  <Override PartName="/word/media/rId22.jpg" ContentType="image/jpeg"/>
  <Override PartName="/word/media/rId25.jpg" ContentType="image/jpeg"/>
  <Override PartName="/word/media/rId31.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In multi-choice trials, snowshoe hares ate an average of 58.4 ± 13.5 g DM/kg^0.75/day across all diets. There was a significant effect of diet on intake rate (p = 0.00976). Intake rate of B was 2.86 times that of Diet A (p = 0.0098) and 2.05 times that of Diet D (p = 0.060). Intake rates across all diets during the multi-chocie experiment translated to average intakes of 6.4 ± 2 and 26.1 ± 6 g DM/kg^0.75/day of CP and NDF, respectively (Figure 2A). When plotted in nutritional space, i.e., CP and NDF intake rates, the average feeding response of hares fell largely between the nutritional rails of Diets B and C (Figure 2B). We can use this as an estimate of the voluntary target intake of CP and NDF for hares under these environmental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44 single-choice feeding trials on 17 individuals. Hares ate on average 93.6 g DM/kg^0.75/day of feed across all diets. The intake rate for Diet A was significantly higher than all other diets (p &lt; 0.001), while there was no difference between diets B, C, and D. The greatest difference was between Diet A and C, with hares eating 1.27 times more of A than C. This pattern of intake rate resulted in hares on diets B and C having CP and NDF intake rates closest to the target intake found in the multi-choice trials Figure 2D). Diet did impact hare weight change during feeding trials (p = 3</w:t>
      </w:r>
      <w:r>
        <w:t xml:space="preserve">^{-4}; trial measures). Diet A caused the most weight loss (mean = -1.2 %/day) over the three-day feeding trial, significantly more weight loss than all other diets (Figures 3). Diet B resulted in the best outcome: slight weight increase with a mean of -1.2 %/day (Figure 3). There was no difference between weight change of Diets B, C and D (Figure 3).</w:t>
      </w:r>
    </w:p>
    <w:p>
      <w:pPr>
        <w:pStyle w:val="BodyText"/>
      </w:pPr>
      <w:r>
        <w:t xml:space="preserve">Based on fecal composition and quantity, diet DMD differed across diets with Diet D being the most digestible and Diet A being the least (p &lt; 0.001; Figure 4A). Diet A had significantly lower DMD than all other diets (p &lt; 0.001), and Diet B was also significantly less digestible than diet D (p &lt; 0.01; Figure 4A). Daily CP (p = 0) and NDF (p = 7.2</w:t>
      </w:r>
      <w:r>
        <w:t xml:space="preserve">^{-4}) digestion rates also differed between diets. CP digestibility increased significantly as diet CP increased from A to D (p &lt; 0.001; Figure 4B). Diet D had 1.85 times greater protein digestibility than Diet A. Diet A had the highest NDF digestibility, 1.56 times greater than Diet C (P &lt; 0.01) and 1.43 times greater than Diet D (P &lt; 0.05; Figure 4C). Diet B had 1.45 times the NDF digestibility of Diet C (p &lt; 0.01, Figure 4C).</w:t>
      </w:r>
    </w:p>
    <w:bookmarkEnd w:id="21"/>
    <w:bookmarkStart w:id="46" w:name="X9c2b7df868ffbe9a688308676c14b95a401d5de"/>
    <w:p>
      <w:pPr>
        <w:pStyle w:val="Heading2"/>
      </w:pPr>
      <w:r>
        <w:t xml:space="preserve">Single-choice feeding trials: results by nutrient intake</w:t>
      </w:r>
    </w:p>
    <w:p>
      <w:pPr>
        <w:pStyle w:val="FirstParagraph"/>
      </w:pPr>
      <w:r>
        <w:t xml:space="preserve">In terms of CP and NDF, hares begin to maintain weight as protein intake increases, at approximately 9 g DM/kg</w:t>
      </w:r>
      <w:r>
        <w:rPr>
          <w:vertAlign w:val="superscript"/>
        </w:rPr>
        <w:t xml:space="preserve">0.75</w:t>
      </w:r>
      <w:r>
        <w:t xml:space="preserve">/day, but only at mid ranges of NDF intake, inbetween the rails of diets B, C, and D. Once NDF intake surpassed ~ 65 g DM/kg</w:t>
      </w:r>
      <w:r>
        <w:rPr>
          <w:vertAlign w:val="superscript"/>
        </w:rPr>
        <w:t xml:space="preserve">0.75</w:t>
      </w:r>
      <w:r>
        <w:t xml:space="preserve">/day, weight loss occurred regardless of protein intake (Figure 5A). The GAM for this surface map pattern found non-linear effects of NDF and CP on weight change, but not for their interaction (rsq = 0.33 ; deviation explained = 0.41; Table 2).</w:t>
      </w:r>
    </w:p>
    <w:p>
      <w:pPr>
        <w:pStyle w:val="BodyText"/>
      </w:pPr>
      <w:r>
        <w:t xml:space="preserve">Surface maps for intake of crude protein and energy showed a similar pattern as with protein and NDF, indicating greater protein limitation than energy limitation (Figure 5B; rsq = 0.3 ; deviation explained = 0.37). The GAM associated with this surface map shows CP intake to have a significant, non-linear effect on weight change (Table 2).</w:t>
      </w:r>
    </w:p>
    <w:p>
      <w:pPr>
        <w:pStyle w:val="BodyText"/>
      </w:pPr>
      <w:r>
        <w:t xml:space="preserve">The interaction between digestible NDF and digestible protein intake was significant and non-linear toward predicting weight loss (rsq = 0.49 ; deviation explained = 0.62; Table 2). The surface map for this model shows three</w:t>
      </w:r>
      <w:r>
        <w:t xml:space="preserve"> </w:t>
      </w:r>
      <w:r>
        <w:t xml:space="preserve">“</w:t>
      </w:r>
      <w:r>
        <w:t xml:space="preserve">hot spots</w:t>
      </w:r>
      <w:r>
        <w:t xml:space="preserve">”</w:t>
      </w:r>
      <w:r>
        <w:t xml:space="preserve"> </w:t>
      </w:r>
      <w:r>
        <w:t xml:space="preserve">within nutritional space where weight maintenance occurs: at two levels of DP intake when DNDF intake was under 10 g DM/kg</w:t>
      </w:r>
      <w:r>
        <w:rPr>
          <w:vertAlign w:val="superscript"/>
        </w:rPr>
        <w:t xml:space="preserve">0.75</w:t>
      </w:r>
      <w:r>
        <w:t xml:space="preserve">/day, and one area of lower DP intake but higher DNDF intake by the Diet A rail (Figure 5C).</w:t>
      </w:r>
    </w:p>
    <w:p>
      <w:pPr>
        <w:pStyle w:val="BodyText"/>
      </w:pPr>
      <w:r>
        <w:t xml:space="preserve">The surface map for digestible energy and protein intake shows one area in the centre of the plot, between diets B and C where weight maintenance can occur, and again at the highest levels of DP intake, toward the highest intakes on Diet D (Figure 5D). The GAM for this map showed DP intake to have a significant, non-linear effect on weight change (rsq = 0.35 ; deviation explained = 0.42; Table 2)</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w:t>
      </w:r>
    </w:p>
    <w:p>
      <w:pPr>
        <w:pStyle w:val="CaptionedFigure"/>
      </w:pPr>
      <w:r>
        <w:drawing>
          <wp:inline>
            <wp:extent cx="3810000" cy="2540000"/>
            <wp:effectExtent b="0" l="0" r="0" t="0"/>
            <wp:docPr descr="Figure 5. Weight change (%/day) of snowshoe hares in response to daily intake rates (g/kg^0.75/day) of A) digestible dry matter and B) digestible protein across all diets tested for three days during the single-choice phase of the feeding trial experiment (n = 33)." title="" id="32" name="Picture"/>
            <a:graphic>
              <a:graphicData uri="http://schemas.openxmlformats.org/drawingml/2006/picture">
                <pic:pic>
                  <pic:nvPicPr>
                    <pic:cNvPr descr="Output/figures/weightchangedigestible.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 change (%/day) of snowshoe hares in response to daily intake rates (g/kg^0.75/day) of A) digestible dry matter and B) digestible protein across all diets tested for three days during the single-choice phase of the feeding trial experiment (n = 33).</w:t>
      </w:r>
    </w:p>
    <w:p>
      <w:pPr>
        <w:pStyle w:val="SourceCode"/>
      </w:pPr>
      <w:r>
        <w:rPr>
          <w:rStyle w:val="CommentTok"/>
        </w:rPr>
        <w:t xml:space="preserve">#surface map to show weight change in response to NDF and CP</w:t>
      </w:r>
      <w:r>
        <w:br/>
      </w:r>
      <w:r>
        <w:rPr>
          <w:rStyle w:val="NormalTok"/>
        </w:rPr>
        <w:t xml:space="preserve">fitNDF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NDF, </w:t>
      </w:r>
      <w:r>
        <w:rPr>
          <w:rStyle w:val="AttributeTok"/>
        </w:rPr>
        <w:t xml:space="preserve">x =</w:t>
      </w:r>
      <w:r>
        <w:rPr>
          <w:rStyle w:val="NormalTok"/>
        </w:rPr>
        <w:t xml:space="preserve"> </w:t>
      </w:r>
      <w:r>
        <w:rPr>
          <w:rStyle w:val="StringTok"/>
        </w:rPr>
        <w:t xml:space="preserve">"Crud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rude protein intake (g DM/kg^0.75/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rude protein and NDF intake (g DM/kg/day).</w:t>
      </w:r>
    </w:p>
    <w:p>
      <w:pPr>
        <w:pStyle w:val="SourceCode"/>
      </w:pPr>
      <w:r>
        <w:rPr>
          <w:rStyle w:val="CommentTok"/>
        </w:rPr>
        <w:t xml:space="preserve">#surface map showing weight change in response to crude energy and crude protein</w:t>
      </w:r>
      <w:r>
        <w:br/>
      </w:r>
      <w:r>
        <w:br/>
      </w:r>
      <w:r>
        <w:rPr>
          <w:rStyle w:val="NormalTok"/>
        </w:rPr>
        <w:t xml:space="preserve">fitCE </w:t>
      </w:r>
      <w:r>
        <w:rPr>
          <w:rStyle w:val="OtherTok"/>
        </w:rPr>
        <w:t xml:space="preserve">&lt;-</w:t>
      </w:r>
      <w:r>
        <w:rPr>
          <w:rStyle w:val="NormalTok"/>
        </w:rPr>
        <w:t xml:space="preserve"> </w:t>
      </w:r>
      <w:r>
        <w:rPr>
          <w:rStyle w:val="FunctionTok"/>
        </w:rPr>
        <w:t xml:space="preserve">Tps</w:t>
      </w:r>
      <w:r>
        <w:rPr>
          <w:rStyle w:val="NormalTok"/>
        </w:rPr>
        <w:t xml:space="preserve">(trials[, .(DMI_energy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E, </w:t>
      </w:r>
      <w:r>
        <w:rPr>
          <w:rStyle w:val="AttributeTok"/>
        </w:rPr>
        <w:t xml:space="preserve">x =</w:t>
      </w:r>
      <w:r>
        <w:rPr>
          <w:rStyle w:val="NormalTok"/>
        </w:rPr>
        <w:t xml:space="preserve"> </w:t>
      </w:r>
      <w:r>
        <w:rPr>
          <w:rStyle w:val="StringTok"/>
        </w:rPr>
        <w:t xml:space="preserve">"Crude energy intake (kj/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rude protein intake (g DM/kg^0.75/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crude energy and crude protein intake.</w:t>
      </w:r>
    </w:p>
    <w:p>
      <w:pPr>
        <w:pStyle w:val="SourceCode"/>
      </w:pPr>
      <w:r>
        <w:rPr>
          <w:rStyle w:val="CommentTok"/>
        </w:rPr>
        <w:t xml:space="preserve">#weight change in response to digestible protein and digestible NDF</w:t>
      </w:r>
      <w:r>
        <w:br/>
      </w:r>
      <w:r>
        <w:rPr>
          <w:rStyle w:val="NormalTok"/>
        </w:rPr>
        <w:t xml:space="preserve">fitDNDF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NDF,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NDF and digestible protein.</w:t>
      </w:r>
    </w:p>
    <w:p>
      <w:pPr>
        <w:pStyle w:val="SourceCode"/>
      </w:pPr>
      <w:r>
        <w:rPr>
          <w:rStyle w:val="CommentTok"/>
        </w:rPr>
        <w:t xml:space="preserve">#weight change in response to digestible protein and digestible energy</w:t>
      </w:r>
      <w:r>
        <w:br/>
      </w:r>
      <w:r>
        <w:rPr>
          <w:rStyle w:val="NormalTok"/>
        </w:rPr>
        <w:t xml:space="preserve">fitDE </w:t>
      </w:r>
      <w:r>
        <w:rPr>
          <w:rStyle w:val="OtherTok"/>
        </w:rPr>
        <w:t xml:space="preserve">&lt;-</w:t>
      </w:r>
      <w:r>
        <w:rPr>
          <w:rStyle w:val="NormalTok"/>
        </w:rPr>
        <w:t xml:space="preserve"> </w:t>
      </w:r>
      <w:r>
        <w:rPr>
          <w:rStyle w:val="FunctionTok"/>
        </w:rPr>
        <w:t xml:space="preserve">Tps</w:t>
      </w:r>
      <w:r>
        <w:rPr>
          <w:rStyle w:val="NormalTok"/>
        </w:rPr>
        <w:t xml:space="preserve">(trials[, .(DE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E, </w:t>
      </w:r>
      <w:r>
        <w:rPr>
          <w:rStyle w:val="AttributeTok"/>
        </w:rPr>
        <w:t xml:space="preserve">x =</w:t>
      </w:r>
      <w:r>
        <w:rPr>
          <w:rStyle w:val="NormalTok"/>
        </w:rPr>
        <w:t xml:space="preserve"> </w:t>
      </w:r>
      <w:r>
        <w:rPr>
          <w:rStyle w:val="StringTok"/>
        </w:rPr>
        <w:t xml:space="preserve">"Digestible energy intake (kj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energy and digestible protein.</w:t>
      </w:r>
    </w:p>
    <w:bookmarkEnd w:id="46"/>
    <w:bookmarkStart w:id="50"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7-03T00:02:13Z</dcterms:created>
  <dcterms:modified xsi:type="dcterms:W3CDTF">2024-07-03T00: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